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5EC01150" w:rsidR="00DB5E70" w:rsidRPr="00BA01E9" w:rsidRDefault="00514407" w:rsidP="00DB5E70">
      <w:pPr>
        <w:rPr>
          <w:b/>
        </w:rPr>
      </w:pPr>
      <w:r>
        <w:rPr>
          <w:b/>
        </w:rPr>
        <w:t>Arithmetic with Polynomials &amp; Rational Expressions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A.APR.1</w:t>
      </w:r>
      <w:r w:rsidR="00383C2A" w:rsidRPr="00BA01E9">
        <w:rPr>
          <w:b/>
        </w:rPr>
        <w:t>)</w:t>
      </w:r>
    </w:p>
    <w:p w14:paraId="5C330A8C" w14:textId="77777777" w:rsidR="001D5998" w:rsidRDefault="001D5998" w:rsidP="00846404">
      <w:pPr>
        <w:ind w:left="180"/>
      </w:pPr>
    </w:p>
    <w:p w14:paraId="23500787" w14:textId="08B9EE1C" w:rsidR="00846404" w:rsidRDefault="00514407" w:rsidP="00846404">
      <w:pPr>
        <w:ind w:left="180"/>
      </w:pPr>
      <w:r>
        <w:t>The diagram represents a right rectangular prism with dimensions labeled as algebraic expressions.</w:t>
      </w:r>
    </w:p>
    <w:p w14:paraId="5FF04F22" w14:textId="5A0B11BB" w:rsidR="00514407" w:rsidRDefault="00514407" w:rsidP="00846404">
      <w:pPr>
        <w:ind w:left="180"/>
      </w:pPr>
      <w:r>
        <w:rPr>
          <w:noProof/>
        </w:rPr>
        <w:drawing>
          <wp:inline distT="0" distB="0" distL="0" distR="0" wp14:anchorId="75B415B0" wp14:editId="2D1FB8C2">
            <wp:extent cx="1796994" cy="8428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10-17 at 3.06.49 PM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10536" cy="84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0FC78" w14:textId="3940FFE4" w:rsidR="00514407" w:rsidRDefault="00514407" w:rsidP="00846404">
      <w:pPr>
        <w:ind w:left="180"/>
      </w:pPr>
      <w:r>
        <w:t>Which of these expressions represents the volume of the prism?</w:t>
      </w:r>
    </w:p>
    <w:p w14:paraId="503D7A58" w14:textId="72E02720" w:rsidR="00846404" w:rsidRDefault="00514407" w:rsidP="00514407">
      <w:pPr>
        <w:ind w:left="180"/>
      </w:pPr>
      <w:r>
        <w:t>Select all that apply.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122"/>
        <w:gridCol w:w="1250"/>
        <w:gridCol w:w="6400"/>
      </w:tblGrid>
      <w:tr w:rsidR="0023759E" w14:paraId="690F12B7" w14:textId="77777777" w:rsidTr="00BA01E9">
        <w:tc>
          <w:tcPr>
            <w:tcW w:w="3150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48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BA01E9">
        <w:tc>
          <w:tcPr>
            <w:tcW w:w="3150" w:type="dxa"/>
          </w:tcPr>
          <w:p w14:paraId="73216553" w14:textId="296EB8ED" w:rsidR="0023759E" w:rsidRPr="00514407" w:rsidRDefault="00514407" w:rsidP="00FC356F">
            <w:pPr>
              <w:rPr>
                <w:i/>
                <w:iCs/>
              </w:rPr>
            </w:pPr>
            <w:r>
              <w:t>7</w:t>
            </w:r>
            <w:r>
              <w:rPr>
                <w:i/>
                <w:iCs/>
              </w:rPr>
              <w:t>x</w:t>
            </w:r>
          </w:p>
          <w:p w14:paraId="63391118" w14:textId="77777777" w:rsidR="00FC356F" w:rsidRDefault="00FC356F" w:rsidP="00FC356F"/>
          <w:p w14:paraId="5D3016C9" w14:textId="18E6F42A" w:rsidR="00BA01E9" w:rsidRDefault="00BA01E9" w:rsidP="00FC356F"/>
          <w:p w14:paraId="6F31AC3F" w14:textId="77777777" w:rsidR="00BA01E9" w:rsidRDefault="00BA01E9" w:rsidP="00FC356F"/>
          <w:p w14:paraId="26690149" w14:textId="548198BE" w:rsidR="00FC356F" w:rsidRDefault="00FC356F" w:rsidP="00FC356F"/>
        </w:tc>
        <w:tc>
          <w:tcPr>
            <w:tcW w:w="1260" w:type="dxa"/>
          </w:tcPr>
          <w:p w14:paraId="43A010FA" w14:textId="77777777" w:rsidR="0023759E" w:rsidRDefault="0023759E" w:rsidP="00DB5E70"/>
        </w:tc>
        <w:tc>
          <w:tcPr>
            <w:tcW w:w="648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BA01E9">
        <w:tc>
          <w:tcPr>
            <w:tcW w:w="3150" w:type="dxa"/>
          </w:tcPr>
          <w:p w14:paraId="530BC4E8" w14:textId="04D411FB" w:rsidR="00F45CFE" w:rsidRPr="00514407" w:rsidRDefault="00514407" w:rsidP="00F45CFE">
            <w:r>
              <w:t>4</w:t>
            </w:r>
            <w:r w:rsidRPr="00514407">
              <w:rPr>
                <w:i/>
                <w:iCs/>
              </w:rPr>
              <w:t>x</w:t>
            </w:r>
            <w:r>
              <w:rPr>
                <w:vertAlign w:val="superscript"/>
              </w:rPr>
              <w:t>2</w:t>
            </w:r>
            <w:r>
              <w:t xml:space="preserve"> - 25</w:t>
            </w:r>
          </w:p>
          <w:p w14:paraId="1B8AE9CB" w14:textId="77777777" w:rsidR="00FC356F" w:rsidRDefault="00FC356F" w:rsidP="007C3D3B"/>
          <w:p w14:paraId="0CC08CF0" w14:textId="5FA9E78B" w:rsidR="00FC356F" w:rsidRDefault="00FC356F" w:rsidP="007C3D3B"/>
          <w:p w14:paraId="6DE50FEF" w14:textId="77777777" w:rsidR="00BA01E9" w:rsidRDefault="00BA01E9" w:rsidP="007C3D3B"/>
          <w:p w14:paraId="2018F2CC" w14:textId="3CD1085F" w:rsidR="00FC356F" w:rsidRDefault="00FC356F" w:rsidP="007C3D3B"/>
        </w:tc>
        <w:tc>
          <w:tcPr>
            <w:tcW w:w="1260" w:type="dxa"/>
          </w:tcPr>
          <w:p w14:paraId="26EC9A89" w14:textId="77777777" w:rsidR="0023759E" w:rsidRDefault="0023759E" w:rsidP="00DB5E70"/>
        </w:tc>
        <w:tc>
          <w:tcPr>
            <w:tcW w:w="648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BA01E9">
        <w:tc>
          <w:tcPr>
            <w:tcW w:w="3150" w:type="dxa"/>
          </w:tcPr>
          <w:p w14:paraId="754636C2" w14:textId="57E24B10" w:rsidR="00F45CFE" w:rsidRPr="00514407" w:rsidRDefault="00514407" w:rsidP="00F45CFE">
            <w:pPr>
              <w:rPr>
                <w:i/>
                <w:iCs/>
              </w:rPr>
            </w:pPr>
            <w:r w:rsidRPr="00514407">
              <w:t>12</w:t>
            </w:r>
            <w:r>
              <w:rPr>
                <w:i/>
                <w:iCs/>
              </w:rPr>
              <w:t>x</w:t>
            </w:r>
            <w:r w:rsidRPr="00514407">
              <w:rPr>
                <w:vertAlign w:val="superscript"/>
              </w:rPr>
              <w:t>3</w:t>
            </w:r>
            <w:r>
              <w:t>- 75</w:t>
            </w:r>
            <w:r>
              <w:rPr>
                <w:i/>
                <w:iCs/>
              </w:rPr>
              <w:t>x</w:t>
            </w:r>
          </w:p>
          <w:p w14:paraId="54746F9A" w14:textId="07A12E60" w:rsidR="00FC356F" w:rsidRDefault="00FC356F" w:rsidP="007C3D3B"/>
          <w:p w14:paraId="4D7CD7BD" w14:textId="496D56B6" w:rsidR="00BA01E9" w:rsidRDefault="00BA01E9" w:rsidP="007C3D3B"/>
          <w:p w14:paraId="02A450EC" w14:textId="77777777" w:rsidR="00BA01E9" w:rsidRDefault="00BA01E9" w:rsidP="007C3D3B"/>
          <w:p w14:paraId="694DF1B6" w14:textId="45703180" w:rsidR="00FC356F" w:rsidRDefault="00FC356F" w:rsidP="007C3D3B"/>
        </w:tc>
        <w:tc>
          <w:tcPr>
            <w:tcW w:w="1260" w:type="dxa"/>
          </w:tcPr>
          <w:p w14:paraId="0D18E53F" w14:textId="77777777" w:rsidR="0023759E" w:rsidRDefault="0023759E" w:rsidP="00DB5E70"/>
        </w:tc>
        <w:tc>
          <w:tcPr>
            <w:tcW w:w="6480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3759E" w14:paraId="57C2A716" w14:textId="77777777" w:rsidTr="00BA01E9">
        <w:tc>
          <w:tcPr>
            <w:tcW w:w="3150" w:type="dxa"/>
          </w:tcPr>
          <w:p w14:paraId="43CC495B" w14:textId="0EEBA62E" w:rsidR="00F45CFE" w:rsidRPr="00514407" w:rsidRDefault="00514407" w:rsidP="00F45CFE">
            <w:r>
              <w:t>3</w:t>
            </w:r>
            <w:r>
              <w:rPr>
                <w:i/>
                <w:iCs/>
              </w:rPr>
              <w:t>x</w:t>
            </w:r>
            <w:r>
              <w:t>(4</w:t>
            </w:r>
            <w:r>
              <w:rPr>
                <w:i/>
                <w:iCs/>
              </w:rPr>
              <w:t>x</w:t>
            </w:r>
            <w:r>
              <w:rPr>
                <w:vertAlign w:val="superscript"/>
              </w:rPr>
              <w:t>2</w:t>
            </w:r>
            <w:r>
              <w:t xml:space="preserve"> – 25)</w:t>
            </w:r>
          </w:p>
          <w:p w14:paraId="5BFDDE6D" w14:textId="77777777" w:rsidR="00FC356F" w:rsidRDefault="00FC356F" w:rsidP="007C3D3B"/>
          <w:p w14:paraId="11EA3A0B" w14:textId="74C1282D" w:rsidR="00FC356F" w:rsidRDefault="00FC356F" w:rsidP="007C3D3B"/>
          <w:p w14:paraId="312F3A44" w14:textId="77777777" w:rsidR="00BA01E9" w:rsidRDefault="00BA01E9" w:rsidP="007C3D3B"/>
          <w:p w14:paraId="71FF3717" w14:textId="7088FC30" w:rsidR="00FC356F" w:rsidRDefault="00FC356F" w:rsidP="007C3D3B"/>
        </w:tc>
        <w:tc>
          <w:tcPr>
            <w:tcW w:w="1260" w:type="dxa"/>
          </w:tcPr>
          <w:p w14:paraId="3F5CEAFE" w14:textId="77777777" w:rsidR="0023759E" w:rsidRDefault="0023759E" w:rsidP="00DB5E70"/>
        </w:tc>
        <w:tc>
          <w:tcPr>
            <w:tcW w:w="6480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514407" w14:paraId="285C645E" w14:textId="77777777" w:rsidTr="00BA01E9">
        <w:tc>
          <w:tcPr>
            <w:tcW w:w="3150" w:type="dxa"/>
          </w:tcPr>
          <w:p w14:paraId="6810809F" w14:textId="77777777" w:rsidR="00514407" w:rsidRDefault="00514407" w:rsidP="00F45CFE">
            <w:r>
              <w:t>(2</w:t>
            </w:r>
            <w:r>
              <w:rPr>
                <w:i/>
                <w:iCs/>
              </w:rPr>
              <w:t>x</w:t>
            </w:r>
            <w:r>
              <w:t xml:space="preserve"> + 5)(6</w:t>
            </w:r>
            <w:r>
              <w:rPr>
                <w:i/>
                <w:iCs/>
              </w:rPr>
              <w:t>x</w:t>
            </w:r>
            <w:r>
              <w:rPr>
                <w:vertAlign w:val="superscript"/>
              </w:rPr>
              <w:t>2</w:t>
            </w:r>
            <w:r>
              <w:t xml:space="preserve"> – 15</w:t>
            </w:r>
            <w:r>
              <w:rPr>
                <w:i/>
                <w:iCs/>
              </w:rPr>
              <w:t>x</w:t>
            </w:r>
            <w:r>
              <w:t>)</w:t>
            </w:r>
          </w:p>
          <w:p w14:paraId="4ED824C0" w14:textId="77777777" w:rsidR="00514407" w:rsidRDefault="00514407" w:rsidP="00F45CFE"/>
          <w:p w14:paraId="000A182A" w14:textId="77777777" w:rsidR="00514407" w:rsidRDefault="00514407" w:rsidP="00F45CFE"/>
          <w:p w14:paraId="77F5B428" w14:textId="5506C6EB" w:rsidR="00514407" w:rsidRPr="00514407" w:rsidRDefault="00514407" w:rsidP="00F45CFE"/>
        </w:tc>
        <w:tc>
          <w:tcPr>
            <w:tcW w:w="1260" w:type="dxa"/>
          </w:tcPr>
          <w:p w14:paraId="280D4FA1" w14:textId="77777777" w:rsidR="00514407" w:rsidRDefault="00514407" w:rsidP="00DB5E70"/>
        </w:tc>
        <w:tc>
          <w:tcPr>
            <w:tcW w:w="6480" w:type="dxa"/>
          </w:tcPr>
          <w:p w14:paraId="21B498F3" w14:textId="77777777" w:rsidR="00514407" w:rsidRDefault="00514407" w:rsidP="00DB5E70"/>
        </w:tc>
      </w:tr>
      <w:tr w:rsidR="00514407" w14:paraId="23DEB4B1" w14:textId="77777777" w:rsidTr="00BA01E9">
        <w:tc>
          <w:tcPr>
            <w:tcW w:w="3150" w:type="dxa"/>
          </w:tcPr>
          <w:p w14:paraId="234513B2" w14:textId="77777777" w:rsidR="00514407" w:rsidRDefault="00514407" w:rsidP="00F45CFE">
            <w:pPr>
              <w:rPr>
                <w:i/>
                <w:iCs/>
              </w:rPr>
            </w:pPr>
            <w:r>
              <w:t>12</w:t>
            </w:r>
            <w:r>
              <w:rPr>
                <w:i/>
                <w:iCs/>
              </w:rPr>
              <w:t>x</w:t>
            </w:r>
            <w:r>
              <w:rPr>
                <w:vertAlign w:val="superscript"/>
              </w:rPr>
              <w:t>3</w:t>
            </w:r>
            <w:r>
              <w:t xml:space="preserve"> + 60</w:t>
            </w:r>
            <w:r>
              <w:rPr>
                <w:i/>
                <w:iCs/>
              </w:rPr>
              <w:t>x</w:t>
            </w:r>
            <w:r>
              <w:rPr>
                <w:vertAlign w:val="superscript"/>
              </w:rPr>
              <w:t>3</w:t>
            </w:r>
            <w:r>
              <w:t xml:space="preserve"> + 75</w:t>
            </w:r>
            <w:r>
              <w:rPr>
                <w:i/>
                <w:iCs/>
              </w:rPr>
              <w:t>x</w:t>
            </w:r>
          </w:p>
          <w:p w14:paraId="325DEE26" w14:textId="77777777" w:rsidR="00514407" w:rsidRDefault="00514407" w:rsidP="00F45CFE">
            <w:pPr>
              <w:rPr>
                <w:i/>
                <w:iCs/>
              </w:rPr>
            </w:pPr>
          </w:p>
          <w:p w14:paraId="28B4C035" w14:textId="77777777" w:rsidR="00514407" w:rsidRDefault="00514407" w:rsidP="00F45CFE">
            <w:pPr>
              <w:rPr>
                <w:i/>
                <w:iCs/>
              </w:rPr>
            </w:pPr>
          </w:p>
          <w:p w14:paraId="775B054A" w14:textId="58860683" w:rsidR="00514407" w:rsidRPr="00514407" w:rsidRDefault="00514407" w:rsidP="00F45CFE">
            <w:pPr>
              <w:rPr>
                <w:i/>
                <w:iCs/>
              </w:rPr>
            </w:pPr>
          </w:p>
        </w:tc>
        <w:tc>
          <w:tcPr>
            <w:tcW w:w="1260" w:type="dxa"/>
          </w:tcPr>
          <w:p w14:paraId="79E6EB4E" w14:textId="77777777" w:rsidR="00514407" w:rsidRDefault="00514407" w:rsidP="00DB5E70"/>
        </w:tc>
        <w:tc>
          <w:tcPr>
            <w:tcW w:w="6480" w:type="dxa"/>
          </w:tcPr>
          <w:p w14:paraId="2ADE0E7E" w14:textId="77777777" w:rsidR="00514407" w:rsidRDefault="00514407" w:rsidP="00DB5E70"/>
        </w:tc>
      </w:tr>
      <w:tr w:rsidR="00514407" w14:paraId="53C415F7" w14:textId="77777777" w:rsidTr="00BA01E9">
        <w:tc>
          <w:tcPr>
            <w:tcW w:w="3150" w:type="dxa"/>
          </w:tcPr>
          <w:p w14:paraId="45EE02D0" w14:textId="7100ED3C" w:rsidR="00514407" w:rsidRDefault="00514407" w:rsidP="00514407">
            <w:r>
              <w:t>12</w:t>
            </w:r>
            <w:r>
              <w:rPr>
                <w:i/>
                <w:iCs/>
              </w:rPr>
              <w:t>x</w:t>
            </w:r>
            <w:r>
              <w:rPr>
                <w:vertAlign w:val="superscript"/>
              </w:rPr>
              <w:t>3</w:t>
            </w:r>
            <w:r>
              <w:t xml:space="preserve"> </w:t>
            </w:r>
            <w:r>
              <w:t>- 3</w:t>
            </w:r>
            <w:r>
              <w:t>0</w:t>
            </w:r>
            <w:r>
              <w:rPr>
                <w:i/>
                <w:iCs/>
              </w:rPr>
              <w:t>x</w:t>
            </w:r>
            <w:r>
              <w:rPr>
                <w:vertAlign w:val="superscript"/>
              </w:rPr>
              <w:t>3</w:t>
            </w:r>
            <w:r>
              <w:t xml:space="preserve"> + </w:t>
            </w:r>
            <w:r>
              <w:t>10</w:t>
            </w:r>
            <w:r>
              <w:rPr>
                <w:i/>
                <w:iCs/>
              </w:rPr>
              <w:t>x</w:t>
            </w:r>
            <w:r>
              <w:rPr>
                <w:i/>
                <w:iCs/>
              </w:rPr>
              <w:t xml:space="preserve"> </w:t>
            </w:r>
            <w:r>
              <w:t>– 25</w:t>
            </w:r>
          </w:p>
          <w:p w14:paraId="24A4C7BC" w14:textId="4B9A0CCF" w:rsidR="00514407" w:rsidRDefault="00514407" w:rsidP="00514407"/>
          <w:p w14:paraId="6FEA3E55" w14:textId="77777777" w:rsidR="00514407" w:rsidRPr="00514407" w:rsidRDefault="00514407" w:rsidP="00514407">
            <w:bookmarkStart w:id="0" w:name="_GoBack"/>
            <w:bookmarkEnd w:id="0"/>
          </w:p>
          <w:p w14:paraId="4B2EDE71" w14:textId="46526AA5" w:rsidR="00514407" w:rsidRDefault="00514407" w:rsidP="00F45CFE"/>
        </w:tc>
        <w:tc>
          <w:tcPr>
            <w:tcW w:w="1260" w:type="dxa"/>
          </w:tcPr>
          <w:p w14:paraId="60186D77" w14:textId="77777777" w:rsidR="00514407" w:rsidRDefault="00514407" w:rsidP="00DB5E70"/>
        </w:tc>
        <w:tc>
          <w:tcPr>
            <w:tcW w:w="6480" w:type="dxa"/>
          </w:tcPr>
          <w:p w14:paraId="242C54F6" w14:textId="77777777" w:rsidR="00514407" w:rsidRDefault="00514407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74A87651" w14:textId="77777777" w:rsidR="00F45CFE" w:rsidRPr="00F45CFE" w:rsidRDefault="00F45CFE" w:rsidP="00F45CFE">
      <w:hyperlink r:id="rId8" w:history="1">
        <w:r w:rsidRPr="00F45CFE">
          <w:rPr>
            <w:color w:val="0000FF"/>
            <w:u w:val="single"/>
          </w:rPr>
          <w:t>https://assessmentresource.org/wp-content/uploads/2019/07/Integrated_Math_2_EOY_Item_Set.pdf</w:t>
        </w:r>
      </w:hyperlink>
    </w:p>
    <w:p w14:paraId="4BB8FF08" w14:textId="2CC92425" w:rsidR="00F45CFE" w:rsidRPr="001D5998" w:rsidRDefault="001D5998" w:rsidP="00F45CFE">
      <w:r w:rsidRPr="001D5998">
        <w:t>Integrated Math II EOY 2015, Item M40</w:t>
      </w:r>
      <w:r w:rsidR="00514407">
        <w:t>286</w:t>
      </w:r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1D5998"/>
    <w:rsid w:val="002150DB"/>
    <w:rsid w:val="0023759E"/>
    <w:rsid w:val="00247678"/>
    <w:rsid w:val="00357A43"/>
    <w:rsid w:val="00383C2A"/>
    <w:rsid w:val="003A5EC2"/>
    <w:rsid w:val="00514407"/>
    <w:rsid w:val="005D5B5D"/>
    <w:rsid w:val="00606EC7"/>
    <w:rsid w:val="007653B2"/>
    <w:rsid w:val="007B2D78"/>
    <w:rsid w:val="007C3D3B"/>
    <w:rsid w:val="00846404"/>
    <w:rsid w:val="008742AF"/>
    <w:rsid w:val="00972848"/>
    <w:rsid w:val="00983976"/>
    <w:rsid w:val="00B05FF6"/>
    <w:rsid w:val="00B761DD"/>
    <w:rsid w:val="00BA01E9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45CF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7/Integrated_Math_2_EOY_Item_Set.pdf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D88F1D-BF9B-403D-AA79-AD1D46AF9D7D}"/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17T20:14:00Z</dcterms:created>
  <dcterms:modified xsi:type="dcterms:W3CDTF">2019-10-17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